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2394a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d75e1ad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42b615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8b5e8b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822f134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710ba69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bddfc4ec"/>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baccc611"/>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19T21:29:47Z</dcterms:created>
  <dcterms:modified xsi:type="dcterms:W3CDTF">2022-03-19T21:29:47Z</dcterms:modified>
</cp:coreProperties>
</file>